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0F134ECF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807"/>
        <w:gridCol w:w="538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B5F4F7B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1853883C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</w:t>
            </w:r>
            <w:r w:rsidR="00880E2C" w:rsidRPr="007E6108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="000B110D" w:rsidRPr="000B110D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0B110D" w:rsidRPr="000B110D">
              <w:rPr>
                <w:rFonts w:ascii="Angsana New" w:hAnsi="Angsana New" w:cs="Angsana New"/>
                <w:sz w:val="20"/>
                <w:szCs w:val="20"/>
              </w:rPr>
              <w:t>_agreement_dat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0EC85F5F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7AA4">
              <w:rPr>
                <w:rFonts w:ascii="Angsana New" w:hAnsi="Angsana New" w:cs="Angsana New"/>
                <w:sz w:val="20"/>
                <w:szCs w:val="20"/>
              </w:rPr>
              <w:t>CI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{!contract_name}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1427B3DB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E9B95C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E00CE6"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assured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}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8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8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03560393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363D2C"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netpremium,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p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_idcard}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457B17A3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11CD2">
              <w:rPr>
                <w:rFonts w:ascii="Angsana New" w:hAnsi="Angsana New" w:cs="Angsana New"/>
                <w:b/>
                <w:bCs/>
                <w:sz w:val="24"/>
                <w:szCs w:val="32"/>
              </w:rPr>
              <w:t>fee_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2C9C1B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กันภัย</w:t>
            </w:r>
            <w:r w:rsidR="0008463E">
              <w:rPr>
                <w:rFonts w:ascii="Angsana New" w:hAnsi="Angsana New" w:cs="Angsana New" w:hint="cs"/>
                <w:sz w:val="20"/>
                <w:szCs w:val="20"/>
                <w:cs/>
              </w:rPr>
              <w:t>โรคร้ายแรง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3F2B41B3" w14:textId="4D850311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VAT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CFCC75F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F11CD2">
              <w:rPr>
                <w:rFonts w:ascii="Angsana New" w:hAnsi="Angsana New" w:cs="Angsana New"/>
                <w:b/>
                <w:bCs/>
                <w:sz w:val="24"/>
                <w:szCs w:val="32"/>
              </w:rPr>
              <w:t>fee_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7654C4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Pr="007654C4">
              <w:rPr>
                <w:rFonts w:ascii="Angsana New" w:hAnsi="Angsana New" w:cs="Angsana New"/>
                <w:sz w:val="20"/>
                <w:szCs w:val="20"/>
              </w:rPr>
              <w:t>_start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A543E6">
              <w:rPr>
                <w:rFonts w:ascii="Angsana New" w:hAnsi="Angsana New" w:cs="Angsana New"/>
                <w:sz w:val="20"/>
                <w:szCs w:val="20"/>
              </w:rPr>
              <w:t>buddist_end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50C0CF02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363D2C"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transgross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3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60D19AE1" w14:textId="77777777" w:rsidR="00DC6FA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  <w:p w14:paraId="255121FA" w14:textId="04A8F527" w:rsidR="00CA0564" w:rsidRDefault="00CA0564" w:rsidP="005A4086">
            <w:pPr>
              <w:spacing w:line="168" w:lineRule="auto"/>
              <w:rPr>
                <w:rFonts w:ascii="Angsana New" w:hAnsi="Angsana New" w:cs="Angsana New"/>
                <w:noProof/>
                <w:sz w:val="20"/>
                <w:szCs w:val="20"/>
              </w:rPr>
            </w:pPr>
          </w:p>
        </w:tc>
      </w:tr>
      <w:tr w:rsidR="00DC6FA1" w14:paraId="6015EF0A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5307" w:type="dxa"/>
            <w:gridSpan w:val="8"/>
          </w:tcPr>
          <w:p w14:paraId="08B64559" w14:textId="1ED1BE0F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0D518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6F751818" wp14:editId="7A2A37F7">
                  <wp:extent cx="1057523" cy="4815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8" w:type="dxa"/>
            <w:gridSpan w:val="5"/>
          </w:tcPr>
          <w:p w14:paraId="5AC28498" w14:textId="2FC345F9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>
              <w:rPr>
                <w:rFonts w:ascii="Angsana New" w:hAnsi="Angsana New" w:cs="Angsana New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309335D9" wp14:editId="46C9A2D0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36C5B5" id="Straight Connector 4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E70244">
              <w:rPr>
                <w:rFonts w:ascii="Angsana New" w:hAnsi="Angsana New" w:cs="Angsana New"/>
                <w:noProof/>
                <w:sz w:val="20"/>
                <w:szCs w:val="20"/>
              </w:rPr>
              <w:drawing>
                <wp:inline distT="0" distB="0" distL="0" distR="0" wp14:anchorId="71603334" wp14:editId="15EB12B1">
                  <wp:extent cx="811033" cy="276939"/>
                  <wp:effectExtent l="0" t="0" r="8255" b="8890"/>
                  <wp:docPr id="5" name="Picture 5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lose-up of a pen&#10;&#10;Description automatically generated with low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46" cy="282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206D81" w14:textId="42E1DC5D" w:rsidR="00DC6FA1" w:rsidRDefault="00DC6FA1" w:rsidP="00E70244">
            <w:pPr>
              <w:spacing w:before="60"/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DC6FA1"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 xml:space="preserve">ผู้รับเงิน </w:t>
            </w:r>
            <w:r w:rsidRPr="00DC6FA1">
              <w:rPr>
                <w:rFonts w:ascii="Angsana New" w:hAnsi="Angsana New" w:cs="Angsana New"/>
                <w:noProof/>
                <w:sz w:val="18"/>
                <w:szCs w:val="18"/>
              </w:rPr>
              <w:t>/ Collector</w:t>
            </w:r>
          </w:p>
        </w:tc>
      </w:tr>
    </w:tbl>
    <w:p w14:paraId="5E384019" w14:textId="77777777" w:rsidR="00F91253" w:rsidRDefault="00F91253" w:rsidP="005C1DB5">
      <w:pPr>
        <w:rPr>
          <w:rFonts w:ascii="Angsana New" w:hAnsi="Angsana New" w:cs="Angsana New"/>
          <w:szCs w:val="22"/>
        </w:rPr>
      </w:pPr>
    </w:p>
    <w:p w14:paraId="32D39F46" w14:textId="48FF8039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77777777" w:rsidR="005C1DB5" w:rsidRP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5FC84" w14:textId="77777777" w:rsidR="00B936EA" w:rsidRDefault="00B936EA" w:rsidP="0078509A">
      <w:pPr>
        <w:spacing w:after="0" w:line="240" w:lineRule="auto"/>
      </w:pPr>
      <w:r>
        <w:separator/>
      </w:r>
    </w:p>
  </w:endnote>
  <w:endnote w:type="continuationSeparator" w:id="0">
    <w:p w14:paraId="5B5C2682" w14:textId="77777777" w:rsidR="00B936EA" w:rsidRDefault="00B936E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BD8C0" w14:textId="77777777" w:rsidR="00BE30FB" w:rsidRDefault="00BE3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F9492" w14:textId="77777777" w:rsidR="00BE30FB" w:rsidRDefault="00BE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673E9" w14:textId="77777777" w:rsidR="00B936EA" w:rsidRDefault="00B936EA" w:rsidP="0078509A">
      <w:pPr>
        <w:spacing w:after="0" w:line="240" w:lineRule="auto"/>
      </w:pPr>
      <w:r>
        <w:separator/>
      </w:r>
    </w:p>
  </w:footnote>
  <w:footnote w:type="continuationSeparator" w:id="0">
    <w:p w14:paraId="4A5C92E9" w14:textId="77777777" w:rsidR="00B936EA" w:rsidRDefault="00B936E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E785A" w14:textId="77777777" w:rsidR="00BE30FB" w:rsidRDefault="00BE3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35579230">
          <wp:extent cx="6743384" cy="819784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384" cy="819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85DAD" w14:textId="77777777" w:rsidR="00BE30FB" w:rsidRDefault="00BE3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185701">
    <w:abstractNumId w:val="0"/>
  </w:num>
  <w:num w:numId="2" w16cid:durableId="695425594">
    <w:abstractNumId w:val="1"/>
  </w:num>
  <w:num w:numId="3" w16cid:durableId="1893231306">
    <w:abstractNumId w:val="2"/>
  </w:num>
  <w:num w:numId="4" w16cid:durableId="1724214757">
    <w:abstractNumId w:val="4"/>
  </w:num>
  <w:num w:numId="5" w16cid:durableId="11031074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1MDO0tDQyMjFW0lEKTi0uzszPAykwqgUASQa5uywAAAA="/>
  </w:docVars>
  <w:rsids>
    <w:rsidRoot w:val="005B2286"/>
    <w:rsid w:val="00006819"/>
    <w:rsid w:val="0000787A"/>
    <w:rsid w:val="0001659F"/>
    <w:rsid w:val="00024DE1"/>
    <w:rsid w:val="00037688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463E"/>
    <w:rsid w:val="0008615E"/>
    <w:rsid w:val="000975DF"/>
    <w:rsid w:val="000B110D"/>
    <w:rsid w:val="000B20A8"/>
    <w:rsid w:val="000B297E"/>
    <w:rsid w:val="000D518A"/>
    <w:rsid w:val="000E2A98"/>
    <w:rsid w:val="000E4C25"/>
    <w:rsid w:val="000F3BB5"/>
    <w:rsid w:val="001001A9"/>
    <w:rsid w:val="00102D36"/>
    <w:rsid w:val="00112013"/>
    <w:rsid w:val="00113616"/>
    <w:rsid w:val="001247BF"/>
    <w:rsid w:val="001270D9"/>
    <w:rsid w:val="00145325"/>
    <w:rsid w:val="00154CB2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63D2C"/>
    <w:rsid w:val="003771EC"/>
    <w:rsid w:val="00390787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759B5"/>
    <w:rsid w:val="004817BD"/>
    <w:rsid w:val="00482584"/>
    <w:rsid w:val="004870D6"/>
    <w:rsid w:val="004B715B"/>
    <w:rsid w:val="004B75DD"/>
    <w:rsid w:val="004C2431"/>
    <w:rsid w:val="004C690E"/>
    <w:rsid w:val="004D0BA2"/>
    <w:rsid w:val="004E3B8D"/>
    <w:rsid w:val="004F7409"/>
    <w:rsid w:val="00504DA3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3DF"/>
    <w:rsid w:val="005B247D"/>
    <w:rsid w:val="005B70DA"/>
    <w:rsid w:val="005C1DB5"/>
    <w:rsid w:val="005C3C66"/>
    <w:rsid w:val="005E6752"/>
    <w:rsid w:val="006002EB"/>
    <w:rsid w:val="00637B3F"/>
    <w:rsid w:val="00644529"/>
    <w:rsid w:val="0064608D"/>
    <w:rsid w:val="00647640"/>
    <w:rsid w:val="00647AA4"/>
    <w:rsid w:val="00655CD4"/>
    <w:rsid w:val="006814CC"/>
    <w:rsid w:val="00693945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6633B"/>
    <w:rsid w:val="00772EB5"/>
    <w:rsid w:val="0077422D"/>
    <w:rsid w:val="00774F8A"/>
    <w:rsid w:val="0078509A"/>
    <w:rsid w:val="00795E20"/>
    <w:rsid w:val="007A7192"/>
    <w:rsid w:val="007C3693"/>
    <w:rsid w:val="007C545C"/>
    <w:rsid w:val="007C7597"/>
    <w:rsid w:val="007E4684"/>
    <w:rsid w:val="007E6108"/>
    <w:rsid w:val="007F0800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901338"/>
    <w:rsid w:val="00920672"/>
    <w:rsid w:val="00926B5C"/>
    <w:rsid w:val="00927832"/>
    <w:rsid w:val="009322CB"/>
    <w:rsid w:val="00961F71"/>
    <w:rsid w:val="0098778A"/>
    <w:rsid w:val="009B4B7E"/>
    <w:rsid w:val="009C72D7"/>
    <w:rsid w:val="009E31BA"/>
    <w:rsid w:val="009E4C9F"/>
    <w:rsid w:val="009F16C4"/>
    <w:rsid w:val="00A04EE8"/>
    <w:rsid w:val="00A272A8"/>
    <w:rsid w:val="00A44727"/>
    <w:rsid w:val="00A454B4"/>
    <w:rsid w:val="00A506A4"/>
    <w:rsid w:val="00A543E6"/>
    <w:rsid w:val="00A62F15"/>
    <w:rsid w:val="00A707BD"/>
    <w:rsid w:val="00A70FFB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3271E"/>
    <w:rsid w:val="00B40530"/>
    <w:rsid w:val="00B4620C"/>
    <w:rsid w:val="00B52DA4"/>
    <w:rsid w:val="00B62D68"/>
    <w:rsid w:val="00B673AF"/>
    <w:rsid w:val="00B72CDF"/>
    <w:rsid w:val="00B83DFD"/>
    <w:rsid w:val="00B91B25"/>
    <w:rsid w:val="00B936EA"/>
    <w:rsid w:val="00B97840"/>
    <w:rsid w:val="00B97C5D"/>
    <w:rsid w:val="00BA16D4"/>
    <w:rsid w:val="00BB1E09"/>
    <w:rsid w:val="00BB21AF"/>
    <w:rsid w:val="00BC1526"/>
    <w:rsid w:val="00BE30FB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63A4"/>
    <w:rsid w:val="00C5652A"/>
    <w:rsid w:val="00C57E27"/>
    <w:rsid w:val="00C6389F"/>
    <w:rsid w:val="00C63E1E"/>
    <w:rsid w:val="00C67A2F"/>
    <w:rsid w:val="00C771E5"/>
    <w:rsid w:val="00CA0564"/>
    <w:rsid w:val="00CA2973"/>
    <w:rsid w:val="00CA5430"/>
    <w:rsid w:val="00CA60E7"/>
    <w:rsid w:val="00CA7D5D"/>
    <w:rsid w:val="00CE0E5A"/>
    <w:rsid w:val="00CF32AA"/>
    <w:rsid w:val="00D03F55"/>
    <w:rsid w:val="00D1280A"/>
    <w:rsid w:val="00D24ECA"/>
    <w:rsid w:val="00D44E8A"/>
    <w:rsid w:val="00D47069"/>
    <w:rsid w:val="00D52BDA"/>
    <w:rsid w:val="00D54516"/>
    <w:rsid w:val="00D936FE"/>
    <w:rsid w:val="00D94959"/>
    <w:rsid w:val="00DB6550"/>
    <w:rsid w:val="00DC6FA1"/>
    <w:rsid w:val="00DD5672"/>
    <w:rsid w:val="00DD592F"/>
    <w:rsid w:val="00DE0465"/>
    <w:rsid w:val="00DF209F"/>
    <w:rsid w:val="00E00CE6"/>
    <w:rsid w:val="00E2682A"/>
    <w:rsid w:val="00E2721D"/>
    <w:rsid w:val="00E63020"/>
    <w:rsid w:val="00E70244"/>
    <w:rsid w:val="00EA0816"/>
    <w:rsid w:val="00EC3F24"/>
    <w:rsid w:val="00EC6D9B"/>
    <w:rsid w:val="00EC7D5B"/>
    <w:rsid w:val="00ED2B03"/>
    <w:rsid w:val="00ED42AE"/>
    <w:rsid w:val="00F01453"/>
    <w:rsid w:val="00F061F9"/>
    <w:rsid w:val="00F112CB"/>
    <w:rsid w:val="00F11CD2"/>
    <w:rsid w:val="00F17E0B"/>
    <w:rsid w:val="00F2261D"/>
    <w:rsid w:val="00F309D5"/>
    <w:rsid w:val="00F562B0"/>
    <w:rsid w:val="00F85BAF"/>
    <w:rsid w:val="00F869FA"/>
    <w:rsid w:val="00F90609"/>
    <w:rsid w:val="00F91253"/>
    <w:rsid w:val="00FA4BAF"/>
    <w:rsid w:val="00FB132B"/>
    <w:rsid w:val="00FB2C13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133</cp:revision>
  <cp:lastPrinted>2020-09-30T02:53:00Z</cp:lastPrinted>
  <dcterms:created xsi:type="dcterms:W3CDTF">2020-10-26T08:05:00Z</dcterms:created>
  <dcterms:modified xsi:type="dcterms:W3CDTF">2023-02-28T07:49:00Z</dcterms:modified>
</cp:coreProperties>
</file>